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93D79" w14:textId="77777777" w:rsidR="002462AA" w:rsidRDefault="002462AA" w:rsidP="00AB5D2F">
      <w:pPr>
        <w:jc w:val="center"/>
        <w:rPr>
          <w:b/>
          <w:sz w:val="32"/>
          <w:szCs w:val="32"/>
        </w:rPr>
      </w:pPr>
      <w:r>
        <w:rPr>
          <w:b/>
          <w:sz w:val="36"/>
          <w:szCs w:val="36"/>
        </w:rPr>
        <w:t>Brandon Wilson</w:t>
      </w:r>
    </w:p>
    <w:p w14:paraId="3F381AAE" w14:textId="77777777" w:rsidR="00AB5D2F" w:rsidRDefault="00AB5D2F" w:rsidP="00AB5D2F">
      <w:pPr>
        <w:jc w:val="center"/>
      </w:pPr>
      <w:r>
        <w:t xml:space="preserve">427 </w:t>
      </w:r>
      <w:proofErr w:type="gramStart"/>
      <w:r>
        <w:t xml:space="preserve">Balance </w:t>
      </w:r>
      <w:r w:rsidR="00E44D24" w:rsidRPr="009969E4">
        <w:t xml:space="preserve"> Rock</w:t>
      </w:r>
      <w:proofErr w:type="gramEnd"/>
      <w:r w:rsidR="00551254">
        <w:t>, Evansville, IN 47712</w:t>
      </w:r>
    </w:p>
    <w:p w14:paraId="6664693D" w14:textId="77777777" w:rsidR="00DA3CE4" w:rsidRPr="00AB5D2F" w:rsidRDefault="002462AA" w:rsidP="00AB5D2F">
      <w:pPr>
        <w:jc w:val="center"/>
        <w:rPr>
          <w:b/>
          <w:sz w:val="32"/>
          <w:szCs w:val="32"/>
        </w:rPr>
      </w:pPr>
      <w:r w:rsidRPr="00DA3CE4">
        <w:t>(812) 454-1942</w:t>
      </w:r>
      <w:r w:rsidR="00AB5D2F">
        <w:rPr>
          <w:b/>
          <w:sz w:val="32"/>
          <w:szCs w:val="32"/>
        </w:rPr>
        <w:tab/>
      </w:r>
      <w:hyperlink r:id="rId5" w:history="1">
        <w:r w:rsidR="00AB5D2F" w:rsidRPr="00660D07">
          <w:rPr>
            <w:rStyle w:val="Hyperlink"/>
          </w:rPr>
          <w:t>Brandonwilson@yahoo.com</w:t>
        </w:r>
      </w:hyperlink>
    </w:p>
    <w:p w14:paraId="352635CF" w14:textId="77777777" w:rsidR="00C7527A" w:rsidRDefault="00C7527A" w:rsidP="00C7527A">
      <w:pPr>
        <w:tabs>
          <w:tab w:val="left" w:pos="720"/>
          <w:tab w:val="left" w:pos="1833"/>
        </w:tabs>
      </w:pPr>
      <w:r>
        <w:t>__________________________________________________________________</w:t>
      </w:r>
      <w:r w:rsidR="00551254">
        <w:t>_____</w:t>
      </w:r>
    </w:p>
    <w:p w14:paraId="15EB0837" w14:textId="77777777" w:rsidR="00023293" w:rsidRDefault="00BD5B5B" w:rsidP="005C6696">
      <w:r>
        <w:rPr>
          <w:b/>
        </w:rPr>
        <w:t>PROFILE</w:t>
      </w:r>
      <w:r w:rsidR="000B23CF">
        <w:rPr>
          <w:b/>
        </w:rPr>
        <w:t xml:space="preserve"> </w:t>
      </w:r>
      <w:r w:rsidR="002462AA">
        <w:t xml:space="preserve">College athlete </w:t>
      </w:r>
      <w:r w:rsidR="00023293">
        <w:t>offer</w:t>
      </w:r>
      <w:r w:rsidR="002462AA">
        <w:t>s</w:t>
      </w:r>
      <w:r w:rsidR="00023293">
        <w:t xml:space="preserve"> the competitive nature</w:t>
      </w:r>
      <w:r w:rsidR="002462AA">
        <w:t>,</w:t>
      </w:r>
      <w:r w:rsidR="00023293">
        <w:t xml:space="preserve"> the</w:t>
      </w:r>
      <w:r w:rsidR="005C6696">
        <w:t xml:space="preserve"> </w:t>
      </w:r>
      <w:r w:rsidR="00551254">
        <w:t xml:space="preserve">flexibility </w:t>
      </w:r>
      <w:r w:rsidR="00023293">
        <w:t xml:space="preserve">of a youth </w:t>
      </w:r>
      <w:r w:rsidR="005C6696">
        <w:t xml:space="preserve">       </w:t>
      </w:r>
      <w:r w:rsidR="00023293">
        <w:t>coach and the self-discipline of a</w:t>
      </w:r>
      <w:r w:rsidR="002625B5">
        <w:t xml:space="preserve"> </w:t>
      </w:r>
      <w:r w:rsidR="00551254">
        <w:t>s</w:t>
      </w:r>
      <w:r w:rsidR="00023293">
        <w:t xml:space="preserve">uccessful student. </w:t>
      </w:r>
    </w:p>
    <w:p w14:paraId="74A6DA6D" w14:textId="77777777" w:rsidR="00C7527A" w:rsidRDefault="00C7527A" w:rsidP="00C7527A">
      <w:pPr>
        <w:tabs>
          <w:tab w:val="left" w:pos="720"/>
          <w:tab w:val="left" w:pos="1833"/>
        </w:tabs>
      </w:pPr>
      <w:r>
        <w:t>________________________________________________________________________</w:t>
      </w:r>
    </w:p>
    <w:p w14:paraId="40168D7F" w14:textId="77777777" w:rsidR="000B23CF" w:rsidRDefault="00BD5B5B" w:rsidP="00C7527A">
      <w:pPr>
        <w:rPr>
          <w:b/>
        </w:rPr>
      </w:pPr>
      <w:r>
        <w:rPr>
          <w:b/>
        </w:rPr>
        <w:t>EDUCATION</w:t>
      </w:r>
      <w:r w:rsidR="002625B5">
        <w:rPr>
          <w:b/>
        </w:rPr>
        <w:t xml:space="preserve"> </w:t>
      </w:r>
    </w:p>
    <w:p w14:paraId="3C3F0B64" w14:textId="77777777" w:rsidR="002625B5" w:rsidRPr="002625B5" w:rsidRDefault="002625B5" w:rsidP="00C7527A">
      <w:r>
        <w:t>University of Southern Indiana</w:t>
      </w:r>
      <w:r>
        <w:tab/>
      </w:r>
      <w:r w:rsidR="005C6696">
        <w:tab/>
      </w:r>
      <w:r>
        <w:t>Evansville, IN</w:t>
      </w:r>
      <w:r>
        <w:tab/>
      </w:r>
      <w:r w:rsidR="005C6696">
        <w:tab/>
      </w:r>
      <w:r w:rsidR="000B23CF" w:rsidRPr="0022242A">
        <w:t>May 20</w:t>
      </w:r>
      <w:r w:rsidR="002462AA">
        <w:t>2</w:t>
      </w:r>
      <w:r w:rsidR="000B23CF" w:rsidRPr="0022242A">
        <w:t>5</w:t>
      </w:r>
    </w:p>
    <w:p w14:paraId="59A4D564" w14:textId="77777777" w:rsidR="00C7527A" w:rsidRPr="00913BA1" w:rsidRDefault="00C7527A" w:rsidP="00913BA1">
      <w:r w:rsidRPr="00913BA1">
        <w:t>Bachelor</w:t>
      </w:r>
      <w:r w:rsidR="00913BA1">
        <w:t xml:space="preserve"> of Science </w:t>
      </w:r>
      <w:r w:rsidR="00147A51" w:rsidRPr="00913BA1">
        <w:t>Sport Management</w:t>
      </w:r>
    </w:p>
    <w:p w14:paraId="239B43E8" w14:textId="77777777" w:rsidR="00913BA1" w:rsidRDefault="00E44D24" w:rsidP="00913BA1">
      <w:r w:rsidRPr="00913BA1">
        <w:t xml:space="preserve">Minor Business Administration </w:t>
      </w:r>
    </w:p>
    <w:p w14:paraId="1688E84F" w14:textId="77777777" w:rsidR="00C7527A" w:rsidRDefault="00E44D24" w:rsidP="00913BA1">
      <w:r>
        <w:t>GPA 3.1</w:t>
      </w:r>
    </w:p>
    <w:p w14:paraId="1D44EE0D" w14:textId="77777777" w:rsidR="00913BA1" w:rsidRDefault="00913BA1" w:rsidP="00913BA1"/>
    <w:p w14:paraId="786D29E8" w14:textId="77777777" w:rsidR="00AB5D2F" w:rsidRDefault="00AB5D2F" w:rsidP="00C7527A">
      <w:pPr>
        <w:tabs>
          <w:tab w:val="left" w:pos="720"/>
          <w:tab w:val="left" w:pos="1833"/>
        </w:tabs>
        <w:rPr>
          <w:b/>
          <w:sz w:val="28"/>
          <w:szCs w:val="28"/>
        </w:rPr>
      </w:pPr>
      <w:r w:rsidRPr="00AB5D2F">
        <w:rPr>
          <w:b/>
          <w:sz w:val="28"/>
          <w:szCs w:val="28"/>
        </w:rPr>
        <w:t>SKILLS</w:t>
      </w:r>
    </w:p>
    <w:p w14:paraId="0EEDAA89" w14:textId="77777777" w:rsidR="00AB5D2F" w:rsidRDefault="00AB5D2F" w:rsidP="00C7527A">
      <w:pPr>
        <w:tabs>
          <w:tab w:val="left" w:pos="720"/>
          <w:tab w:val="left" w:pos="1833"/>
        </w:tabs>
        <w:rPr>
          <w:bCs/>
        </w:rPr>
      </w:pPr>
      <w:r w:rsidRPr="00AB5D2F">
        <w:rPr>
          <w:bCs/>
        </w:rPr>
        <w:t>Disciplined</w:t>
      </w:r>
      <w:r>
        <w:rPr>
          <w:bCs/>
        </w:rPr>
        <w:tab/>
      </w:r>
      <w:r>
        <w:rPr>
          <w:bCs/>
        </w:rPr>
        <w:tab/>
        <w:t>Goal driven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Forward thinker</w:t>
      </w:r>
      <w:r>
        <w:rPr>
          <w:bCs/>
        </w:rPr>
        <w:tab/>
        <w:t>Communicator</w:t>
      </w:r>
    </w:p>
    <w:p w14:paraId="4EB409FC" w14:textId="77777777" w:rsidR="00AB5D2F" w:rsidRPr="00AB5D2F" w:rsidRDefault="00AB5D2F" w:rsidP="00C7527A">
      <w:pPr>
        <w:tabs>
          <w:tab w:val="left" w:pos="720"/>
          <w:tab w:val="left" w:pos="1833"/>
        </w:tabs>
        <w:rPr>
          <w:bCs/>
        </w:rPr>
      </w:pPr>
      <w:r>
        <w:rPr>
          <w:bCs/>
        </w:rPr>
        <w:t>Confident</w:t>
      </w:r>
      <w:r>
        <w:rPr>
          <w:bCs/>
        </w:rPr>
        <w:tab/>
      </w:r>
      <w:r>
        <w:rPr>
          <w:bCs/>
        </w:rPr>
        <w:tab/>
        <w:t>Efficient time to task</w:t>
      </w:r>
      <w:r>
        <w:rPr>
          <w:bCs/>
        </w:rPr>
        <w:tab/>
      </w:r>
      <w:r>
        <w:rPr>
          <w:bCs/>
        </w:rPr>
        <w:tab/>
        <w:t xml:space="preserve">Versatile </w:t>
      </w:r>
      <w:r>
        <w:rPr>
          <w:bCs/>
        </w:rPr>
        <w:tab/>
      </w:r>
      <w:r>
        <w:rPr>
          <w:bCs/>
        </w:rPr>
        <w:tab/>
        <w:t>Leadership</w:t>
      </w:r>
    </w:p>
    <w:p w14:paraId="6BEFD592" w14:textId="77777777" w:rsidR="00C7527A" w:rsidRDefault="00C7527A" w:rsidP="00C7527A">
      <w:pPr>
        <w:tabs>
          <w:tab w:val="left" w:pos="720"/>
          <w:tab w:val="left" w:pos="1833"/>
        </w:tabs>
      </w:pPr>
      <w:r>
        <w:t>________________________________________________________________________</w:t>
      </w:r>
    </w:p>
    <w:p w14:paraId="6AE137C0" w14:textId="77777777" w:rsidR="00E01031" w:rsidRPr="005C6696" w:rsidRDefault="00E01031" w:rsidP="00C7527A">
      <w:pPr>
        <w:tabs>
          <w:tab w:val="left" w:pos="720"/>
          <w:tab w:val="left" w:pos="1833"/>
        </w:tabs>
        <w:rPr>
          <w:b/>
          <w:sz w:val="28"/>
          <w:szCs w:val="28"/>
        </w:rPr>
      </w:pPr>
      <w:r w:rsidRPr="005C6696">
        <w:rPr>
          <w:b/>
          <w:sz w:val="28"/>
          <w:szCs w:val="28"/>
        </w:rPr>
        <w:t>INTERNSHIP</w:t>
      </w:r>
    </w:p>
    <w:p w14:paraId="5D24A860" w14:textId="77777777" w:rsidR="00154E1A" w:rsidRDefault="00154E1A" w:rsidP="00C7527A">
      <w:pPr>
        <w:tabs>
          <w:tab w:val="left" w:pos="720"/>
          <w:tab w:val="left" w:pos="1833"/>
        </w:tabs>
        <w:rPr>
          <w:b/>
        </w:rPr>
      </w:pPr>
      <w:r w:rsidRPr="002625B5">
        <w:rPr>
          <w:u w:val="single"/>
        </w:rPr>
        <w:t xml:space="preserve">Sports </w:t>
      </w:r>
      <w:r w:rsidR="002625B5" w:rsidRPr="002625B5">
        <w:rPr>
          <w:u w:val="single"/>
        </w:rPr>
        <w:t>Acceleration</w:t>
      </w:r>
      <w:r>
        <w:tab/>
      </w:r>
      <w:r>
        <w:tab/>
      </w:r>
      <w:r w:rsidR="002625B5">
        <w:tab/>
      </w:r>
      <w:r w:rsidR="002625B5">
        <w:tab/>
        <w:t>Evansville, IN</w:t>
      </w:r>
      <w:r w:rsidR="002625B5">
        <w:tab/>
      </w:r>
      <w:r>
        <w:tab/>
        <w:t>Fall 2014</w:t>
      </w:r>
    </w:p>
    <w:p w14:paraId="625C4CCE" w14:textId="77777777" w:rsidR="00154E1A" w:rsidRPr="002625B5" w:rsidRDefault="002625B5" w:rsidP="002625B5">
      <w:pPr>
        <w:tabs>
          <w:tab w:val="left" w:pos="720"/>
          <w:tab w:val="left" w:pos="1833"/>
        </w:tabs>
        <w:rPr>
          <w:b/>
        </w:rPr>
      </w:pPr>
      <w:r>
        <w:rPr>
          <w:b/>
        </w:rPr>
        <w:tab/>
      </w:r>
      <w:r w:rsidR="00154E1A" w:rsidRPr="00154E1A">
        <w:t>450</w:t>
      </w:r>
      <w:r w:rsidR="00154E1A">
        <w:t xml:space="preserve"> hours</w:t>
      </w:r>
    </w:p>
    <w:p w14:paraId="09FB6430" w14:textId="77777777" w:rsidR="00154E1A" w:rsidRDefault="002625B5" w:rsidP="002625B5">
      <w:pPr>
        <w:numPr>
          <w:ilvl w:val="0"/>
          <w:numId w:val="27"/>
        </w:numPr>
        <w:tabs>
          <w:tab w:val="left" w:pos="720"/>
          <w:tab w:val="left" w:pos="1833"/>
        </w:tabs>
      </w:pPr>
      <w:r>
        <w:t xml:space="preserve">Shared </w:t>
      </w:r>
      <w:r w:rsidR="00154E1A">
        <w:t>broad knowledge of products with potential customer</w:t>
      </w:r>
      <w:r w:rsidR="002462AA">
        <w:t>s</w:t>
      </w:r>
    </w:p>
    <w:p w14:paraId="0C3F47C1" w14:textId="77777777" w:rsidR="00154E1A" w:rsidRDefault="00154E1A" w:rsidP="002625B5">
      <w:pPr>
        <w:numPr>
          <w:ilvl w:val="0"/>
          <w:numId w:val="27"/>
        </w:numPr>
        <w:tabs>
          <w:tab w:val="left" w:pos="720"/>
          <w:tab w:val="left" w:pos="1833"/>
        </w:tabs>
      </w:pPr>
      <w:r>
        <w:t xml:space="preserve">Worked as personal trainer, balancing multiple clients </w:t>
      </w:r>
      <w:r w:rsidR="002462AA">
        <w:t>/session</w:t>
      </w:r>
    </w:p>
    <w:p w14:paraId="72B06112" w14:textId="77777777" w:rsidR="00154E1A" w:rsidRDefault="00154E1A" w:rsidP="002625B5">
      <w:pPr>
        <w:numPr>
          <w:ilvl w:val="0"/>
          <w:numId w:val="27"/>
        </w:numPr>
        <w:tabs>
          <w:tab w:val="left" w:pos="720"/>
          <w:tab w:val="left" w:pos="1833"/>
        </w:tabs>
      </w:pPr>
      <w:r>
        <w:t xml:space="preserve">Earned confidence of management to open and close facility </w:t>
      </w:r>
    </w:p>
    <w:p w14:paraId="7388E4F3" w14:textId="77777777" w:rsidR="002625B5" w:rsidRDefault="002462AA" w:rsidP="004E0AB4">
      <w:pPr>
        <w:numPr>
          <w:ilvl w:val="0"/>
          <w:numId w:val="27"/>
        </w:numPr>
        <w:tabs>
          <w:tab w:val="left" w:pos="720"/>
          <w:tab w:val="left" w:pos="1833"/>
        </w:tabs>
      </w:pPr>
      <w:r>
        <w:t>Addressed customer concerns or a</w:t>
      </w:r>
      <w:r w:rsidR="00154E1A">
        <w:t xml:space="preserve">ppropriately directed communication to management </w:t>
      </w:r>
    </w:p>
    <w:p w14:paraId="65C43064" w14:textId="77777777" w:rsidR="004E0AB4" w:rsidRDefault="004E0AB4" w:rsidP="004E0AB4">
      <w:pPr>
        <w:tabs>
          <w:tab w:val="left" w:pos="720"/>
          <w:tab w:val="left" w:pos="1833"/>
        </w:tabs>
      </w:pPr>
      <w:r>
        <w:t>_______________________________________________________________________</w:t>
      </w:r>
    </w:p>
    <w:p w14:paraId="32815EBF" w14:textId="77777777" w:rsidR="002625B5" w:rsidRDefault="00286044" w:rsidP="004E0AB4">
      <w:pPr>
        <w:tabs>
          <w:tab w:val="left" w:pos="720"/>
          <w:tab w:val="left" w:pos="1833"/>
        </w:tabs>
        <w:rPr>
          <w:b/>
        </w:rPr>
      </w:pPr>
      <w:r>
        <w:rPr>
          <w:b/>
        </w:rPr>
        <w:t>SPORT EXPERIENCE</w:t>
      </w:r>
      <w:r w:rsidR="004E0AB4">
        <w:rPr>
          <w:b/>
        </w:rPr>
        <w:tab/>
      </w:r>
    </w:p>
    <w:p w14:paraId="281C86E0" w14:textId="77777777" w:rsidR="004E0AB4" w:rsidRDefault="00286044" w:rsidP="004E0AB4">
      <w:pPr>
        <w:tabs>
          <w:tab w:val="left" w:pos="720"/>
          <w:tab w:val="left" w:pos="1833"/>
        </w:tabs>
      </w:pPr>
      <w:r w:rsidRPr="00BD5B5B">
        <w:rPr>
          <w:u w:val="single"/>
        </w:rPr>
        <w:t>USI Baseball Team,</w:t>
      </w:r>
      <w:r>
        <w:t xml:space="preserve"> Starting Pitcher</w:t>
      </w:r>
      <w:r>
        <w:tab/>
      </w:r>
      <w:r w:rsidR="002625B5">
        <w:tab/>
        <w:t>Evansville, IN</w:t>
      </w:r>
      <w:r w:rsidR="002625B5">
        <w:tab/>
        <w:t>`</w:t>
      </w:r>
      <w:r w:rsidR="002625B5">
        <w:tab/>
      </w:r>
      <w:r>
        <w:t>20</w:t>
      </w:r>
      <w:r w:rsidR="002462AA">
        <w:t>23</w:t>
      </w:r>
      <w:r>
        <w:t xml:space="preserve"> – Present</w:t>
      </w:r>
    </w:p>
    <w:p w14:paraId="696F0FC5" w14:textId="77777777" w:rsidR="00286044" w:rsidRPr="00286044" w:rsidRDefault="00286044" w:rsidP="002625B5">
      <w:pPr>
        <w:numPr>
          <w:ilvl w:val="0"/>
          <w:numId w:val="29"/>
        </w:numPr>
        <w:tabs>
          <w:tab w:val="left" w:pos="720"/>
          <w:tab w:val="left" w:pos="1833"/>
        </w:tabs>
        <w:rPr>
          <w:b/>
        </w:rPr>
      </w:pPr>
      <w:r>
        <w:t>Developed true sense of team support to obtain common goal</w:t>
      </w:r>
    </w:p>
    <w:p w14:paraId="64BCF4F2" w14:textId="77777777" w:rsidR="00286044" w:rsidRPr="00286044" w:rsidRDefault="00286044" w:rsidP="002625B5">
      <w:pPr>
        <w:numPr>
          <w:ilvl w:val="0"/>
          <w:numId w:val="29"/>
        </w:numPr>
        <w:tabs>
          <w:tab w:val="left" w:pos="720"/>
          <w:tab w:val="left" w:pos="1833"/>
        </w:tabs>
        <w:rPr>
          <w:b/>
        </w:rPr>
      </w:pPr>
      <w:r>
        <w:t>Practiced extensive forward thinking on the field and in balancing academic obligations and game schedules</w:t>
      </w:r>
    </w:p>
    <w:p w14:paraId="400DD5D6" w14:textId="77777777" w:rsidR="002625B5" w:rsidRPr="002625B5" w:rsidRDefault="00286044" w:rsidP="002625B5">
      <w:pPr>
        <w:numPr>
          <w:ilvl w:val="0"/>
          <w:numId w:val="29"/>
        </w:numPr>
        <w:tabs>
          <w:tab w:val="left" w:pos="720"/>
          <w:tab w:val="left" w:pos="1833"/>
        </w:tabs>
        <w:rPr>
          <w:b/>
        </w:rPr>
      </w:pPr>
      <w:r>
        <w:t>Chose a disciplined lifestyle to successfully balance games, studies</w:t>
      </w:r>
      <w:r w:rsidR="002462AA">
        <w:t>,</w:t>
      </w:r>
      <w:r>
        <w:t xml:space="preserve"> and training</w:t>
      </w:r>
    </w:p>
    <w:p w14:paraId="6DD13820" w14:textId="77777777" w:rsidR="00286044" w:rsidRDefault="00286044" w:rsidP="002625B5">
      <w:pPr>
        <w:numPr>
          <w:ilvl w:val="0"/>
          <w:numId w:val="29"/>
        </w:numPr>
        <w:tabs>
          <w:tab w:val="left" w:pos="720"/>
          <w:tab w:val="left" w:pos="1833"/>
        </w:tabs>
      </w:pPr>
      <w:r>
        <w:t>Member of Div. II National Baseball Champions</w:t>
      </w:r>
    </w:p>
    <w:p w14:paraId="0E63051C" w14:textId="77777777" w:rsidR="002625B5" w:rsidRPr="00DA3CE4" w:rsidRDefault="002625B5" w:rsidP="002625B5">
      <w:pPr>
        <w:tabs>
          <w:tab w:val="left" w:pos="720"/>
          <w:tab w:val="left" w:pos="1833"/>
        </w:tabs>
        <w:rPr>
          <w:b/>
        </w:rPr>
      </w:pPr>
    </w:p>
    <w:p w14:paraId="07C7C2CA" w14:textId="77777777" w:rsidR="00DA3CE4" w:rsidRDefault="00F605DA" w:rsidP="002625B5">
      <w:pPr>
        <w:tabs>
          <w:tab w:val="left" w:pos="720"/>
          <w:tab w:val="left" w:pos="1833"/>
        </w:tabs>
      </w:pPr>
      <w:r>
        <w:rPr>
          <w:u w:val="single"/>
        </w:rPr>
        <w:t xml:space="preserve">USI </w:t>
      </w:r>
      <w:r w:rsidR="00EE08D7" w:rsidRPr="00BD5B5B">
        <w:rPr>
          <w:u w:val="single"/>
        </w:rPr>
        <w:t>Youth Baseball Camp Coach</w:t>
      </w:r>
      <w:r w:rsidR="00EE08D7" w:rsidRPr="002625B5">
        <w:rPr>
          <w:b/>
        </w:rPr>
        <w:tab/>
      </w:r>
      <w:r w:rsidR="002625B5">
        <w:rPr>
          <w:b/>
        </w:rPr>
        <w:tab/>
      </w:r>
      <w:r w:rsidR="002625B5">
        <w:t xml:space="preserve">Evansville, IN </w:t>
      </w:r>
      <w:r w:rsidR="002625B5">
        <w:tab/>
      </w:r>
      <w:r w:rsidR="00EE08D7">
        <w:t>20</w:t>
      </w:r>
      <w:r w:rsidR="002462AA">
        <w:t>21</w:t>
      </w:r>
      <w:r w:rsidR="00EE08D7">
        <w:t xml:space="preserve"> – 20</w:t>
      </w:r>
      <w:r w:rsidR="002462AA">
        <w:t>2</w:t>
      </w:r>
      <w:r w:rsidR="00EE08D7">
        <w:t>4</w:t>
      </w:r>
    </w:p>
    <w:p w14:paraId="15887B07" w14:textId="77777777" w:rsidR="00EE08D7" w:rsidRDefault="00EE08D7" w:rsidP="002625B5">
      <w:pPr>
        <w:numPr>
          <w:ilvl w:val="0"/>
          <w:numId w:val="30"/>
        </w:numPr>
        <w:tabs>
          <w:tab w:val="left" w:pos="720"/>
          <w:tab w:val="left" w:pos="1833"/>
        </w:tabs>
      </w:pPr>
      <w:r>
        <w:t>High school and youth (6-12 yr. olds) camps of up to 80 participants</w:t>
      </w:r>
    </w:p>
    <w:p w14:paraId="2FE48580" w14:textId="77777777" w:rsidR="00EE08D7" w:rsidRDefault="00E01031" w:rsidP="002625B5">
      <w:pPr>
        <w:numPr>
          <w:ilvl w:val="0"/>
          <w:numId w:val="30"/>
        </w:numPr>
        <w:tabs>
          <w:tab w:val="left" w:pos="720"/>
          <w:tab w:val="left" w:pos="1833"/>
        </w:tabs>
      </w:pPr>
      <w:r>
        <w:t>L</w:t>
      </w:r>
      <w:r w:rsidR="00EE08D7">
        <w:t>earned to modify communication to match players’ understanding</w:t>
      </w:r>
    </w:p>
    <w:p w14:paraId="6CE23DB0" w14:textId="77777777" w:rsidR="00EE08D7" w:rsidRDefault="00EE08D7" w:rsidP="002625B5">
      <w:pPr>
        <w:numPr>
          <w:ilvl w:val="0"/>
          <w:numId w:val="30"/>
        </w:numPr>
        <w:tabs>
          <w:tab w:val="left" w:pos="720"/>
          <w:tab w:val="left" w:pos="1833"/>
        </w:tabs>
      </w:pPr>
      <w:r>
        <w:t>Improved ability to evaluate and maximize talent</w:t>
      </w:r>
    </w:p>
    <w:p w14:paraId="3E658000" w14:textId="77777777" w:rsidR="004E0AB4" w:rsidRPr="00EE08D7" w:rsidRDefault="00EE08D7" w:rsidP="002625B5">
      <w:pPr>
        <w:numPr>
          <w:ilvl w:val="0"/>
          <w:numId w:val="30"/>
        </w:numPr>
        <w:tabs>
          <w:tab w:val="left" w:pos="720"/>
          <w:tab w:val="left" w:pos="1833"/>
        </w:tabs>
        <w:rPr>
          <w:b/>
        </w:rPr>
      </w:pPr>
      <w:r>
        <w:t>Focused camps on work ethic and skills</w:t>
      </w:r>
      <w:r>
        <w:rPr>
          <w:b/>
        </w:rPr>
        <w:tab/>
      </w:r>
      <w:r w:rsidR="003E3A84" w:rsidRPr="00EE08D7">
        <w:rPr>
          <w:b/>
        </w:rPr>
        <w:tab/>
      </w:r>
    </w:p>
    <w:p w14:paraId="56EC4B9A" w14:textId="77777777" w:rsidR="00E01031" w:rsidRDefault="00E01031" w:rsidP="002625B5">
      <w:pPr>
        <w:rPr>
          <w:b/>
        </w:rPr>
      </w:pPr>
    </w:p>
    <w:p w14:paraId="421D3759" w14:textId="77777777" w:rsidR="003E3A84" w:rsidRDefault="003E3A84" w:rsidP="002625B5">
      <w:r w:rsidRPr="00BD5B5B">
        <w:rPr>
          <w:u w:val="single"/>
        </w:rPr>
        <w:t>Ass</w:t>
      </w:r>
      <w:r w:rsidR="009969E4" w:rsidRPr="00BD5B5B">
        <w:rPr>
          <w:u w:val="single"/>
        </w:rPr>
        <w:t>t</w:t>
      </w:r>
      <w:r w:rsidR="00EE08D7" w:rsidRPr="00BD5B5B">
        <w:rPr>
          <w:u w:val="single"/>
        </w:rPr>
        <w:t>.</w:t>
      </w:r>
      <w:r w:rsidRPr="00BD5B5B">
        <w:rPr>
          <w:u w:val="single"/>
        </w:rPr>
        <w:t xml:space="preserve"> Coach</w:t>
      </w:r>
      <w:r>
        <w:t xml:space="preserve"> Newburgh S</w:t>
      </w:r>
      <w:r w:rsidR="009969E4">
        <w:t>r.</w:t>
      </w:r>
      <w:r>
        <w:t xml:space="preserve"> Legion </w:t>
      </w:r>
      <w:r w:rsidR="00BE15EE">
        <w:t>Baseball</w:t>
      </w:r>
      <w:r w:rsidR="001B523B">
        <w:t xml:space="preserve"> </w:t>
      </w:r>
      <w:r w:rsidR="001B523B">
        <w:tab/>
      </w:r>
      <w:r w:rsidR="00E01031">
        <w:t>Newburgh, IN</w:t>
      </w:r>
      <w:r w:rsidR="00E01031">
        <w:tab/>
      </w:r>
      <w:r w:rsidR="00F605DA">
        <w:tab/>
      </w:r>
      <w:r w:rsidR="001B523B">
        <w:t>20</w:t>
      </w:r>
      <w:r w:rsidR="002462AA">
        <w:t>2</w:t>
      </w:r>
      <w:r w:rsidR="001B523B">
        <w:t>3 – 20</w:t>
      </w:r>
      <w:r w:rsidR="002462AA">
        <w:t>2</w:t>
      </w:r>
      <w:r w:rsidR="001B523B">
        <w:t>4</w:t>
      </w:r>
    </w:p>
    <w:p w14:paraId="75E13A74" w14:textId="77777777" w:rsidR="002462AA" w:rsidRDefault="002462AA" w:rsidP="002462AA">
      <w:pPr>
        <w:numPr>
          <w:ilvl w:val="0"/>
          <w:numId w:val="31"/>
        </w:numPr>
      </w:pPr>
      <w:proofErr w:type="gramStart"/>
      <w:r w:rsidRPr="002462AA">
        <w:t>16-18 year</w:t>
      </w:r>
      <w:proofErr w:type="gramEnd"/>
      <w:r w:rsidRPr="002462AA">
        <w:t xml:space="preserve"> old’s</w:t>
      </w:r>
      <w:r>
        <w:tab/>
      </w:r>
      <w:r w:rsidRPr="002462AA">
        <w:t xml:space="preserve">10 </w:t>
      </w:r>
      <w:r>
        <w:t>W</w:t>
      </w:r>
      <w:r w:rsidRPr="002462AA">
        <w:t>- 4L</w:t>
      </w:r>
    </w:p>
    <w:p w14:paraId="5C8C6E46" w14:textId="77777777" w:rsidR="002462AA" w:rsidRDefault="002462AA" w:rsidP="002462AA">
      <w:pPr>
        <w:numPr>
          <w:ilvl w:val="0"/>
          <w:numId w:val="31"/>
        </w:numPr>
      </w:pPr>
      <w:r>
        <w:t>Instilled integrity and work ethic to achieve winning goals</w:t>
      </w:r>
    </w:p>
    <w:p w14:paraId="126F5045" w14:textId="77777777" w:rsidR="00D1462E" w:rsidRPr="00935039" w:rsidRDefault="002462AA" w:rsidP="002D3B46">
      <w:pPr>
        <w:numPr>
          <w:ilvl w:val="0"/>
          <w:numId w:val="31"/>
        </w:numPr>
      </w:pPr>
      <w:r>
        <w:t>Strengthened team culture and respect of each player to view team as whole and not individuals</w:t>
      </w:r>
    </w:p>
    <w:sectPr w:rsidR="00D1462E" w:rsidRPr="0093503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81B26"/>
    <w:multiLevelType w:val="hybridMultilevel"/>
    <w:tmpl w:val="7C0C4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61629"/>
    <w:multiLevelType w:val="hybridMultilevel"/>
    <w:tmpl w:val="901E74C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9413FD0"/>
    <w:multiLevelType w:val="hybridMultilevel"/>
    <w:tmpl w:val="C0D68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F6867"/>
    <w:multiLevelType w:val="hybridMultilevel"/>
    <w:tmpl w:val="1728D9D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531D80"/>
    <w:multiLevelType w:val="hybridMultilevel"/>
    <w:tmpl w:val="6D304D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BADA3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8"/>
        <w:szCs w:val="28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C33B2"/>
    <w:multiLevelType w:val="hybridMultilevel"/>
    <w:tmpl w:val="E8B2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160C1F"/>
    <w:multiLevelType w:val="hybridMultilevel"/>
    <w:tmpl w:val="44584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8E7EE8"/>
    <w:multiLevelType w:val="hybridMultilevel"/>
    <w:tmpl w:val="C7C2F8B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3A629D"/>
    <w:multiLevelType w:val="hybridMultilevel"/>
    <w:tmpl w:val="C49E6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9D7B23"/>
    <w:multiLevelType w:val="hybridMultilevel"/>
    <w:tmpl w:val="8AE267D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F5122F9"/>
    <w:multiLevelType w:val="hybridMultilevel"/>
    <w:tmpl w:val="BFE8AA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702F6"/>
    <w:multiLevelType w:val="hybridMultilevel"/>
    <w:tmpl w:val="A81E10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E62C49"/>
    <w:multiLevelType w:val="hybridMultilevel"/>
    <w:tmpl w:val="6486C1A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34EB6703"/>
    <w:multiLevelType w:val="hybridMultilevel"/>
    <w:tmpl w:val="6CB6E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7623EB"/>
    <w:multiLevelType w:val="hybridMultilevel"/>
    <w:tmpl w:val="34D4FA36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3EFB6588"/>
    <w:multiLevelType w:val="hybridMultilevel"/>
    <w:tmpl w:val="D258F7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BADA3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8"/>
        <w:szCs w:val="28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BB11D8"/>
    <w:multiLevelType w:val="hybridMultilevel"/>
    <w:tmpl w:val="61C42D06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CC1DA7"/>
    <w:multiLevelType w:val="hybridMultilevel"/>
    <w:tmpl w:val="A714315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91978F3"/>
    <w:multiLevelType w:val="hybridMultilevel"/>
    <w:tmpl w:val="B34E6404"/>
    <w:lvl w:ilvl="0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19" w15:restartNumberingAfterBreak="0">
    <w:nsid w:val="50D70810"/>
    <w:multiLevelType w:val="hybridMultilevel"/>
    <w:tmpl w:val="202ECF76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A8068E"/>
    <w:multiLevelType w:val="hybridMultilevel"/>
    <w:tmpl w:val="3A1A73CE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E365B7"/>
    <w:multiLevelType w:val="hybridMultilevel"/>
    <w:tmpl w:val="F63022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1B5567"/>
    <w:multiLevelType w:val="hybridMultilevel"/>
    <w:tmpl w:val="153ACC5E"/>
    <w:lvl w:ilvl="0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23" w15:restartNumberingAfterBreak="0">
    <w:nsid w:val="58A039A2"/>
    <w:multiLevelType w:val="hybridMultilevel"/>
    <w:tmpl w:val="8C365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A556BB"/>
    <w:multiLevelType w:val="hybridMultilevel"/>
    <w:tmpl w:val="0C96214E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65B345D9"/>
    <w:multiLevelType w:val="hybridMultilevel"/>
    <w:tmpl w:val="9A1CCED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6" w15:restartNumberingAfterBreak="0">
    <w:nsid w:val="6E295AC5"/>
    <w:multiLevelType w:val="hybridMultilevel"/>
    <w:tmpl w:val="4B10F2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BADA3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8"/>
        <w:szCs w:val="28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A62756"/>
    <w:multiLevelType w:val="hybridMultilevel"/>
    <w:tmpl w:val="9F48F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122F31"/>
    <w:multiLevelType w:val="hybridMultilevel"/>
    <w:tmpl w:val="3392C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4806B7"/>
    <w:multiLevelType w:val="hybridMultilevel"/>
    <w:tmpl w:val="10DE8BEC"/>
    <w:lvl w:ilvl="0" w:tplc="FA32E7AA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15C18"/>
    <w:multiLevelType w:val="hybridMultilevel"/>
    <w:tmpl w:val="BA3E872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465708523">
    <w:abstractNumId w:val="18"/>
  </w:num>
  <w:num w:numId="2" w16cid:durableId="1821191339">
    <w:abstractNumId w:val="22"/>
  </w:num>
  <w:num w:numId="3" w16cid:durableId="1650162288">
    <w:abstractNumId w:val="7"/>
  </w:num>
  <w:num w:numId="4" w16cid:durableId="1989169517">
    <w:abstractNumId w:val="19"/>
  </w:num>
  <w:num w:numId="5" w16cid:durableId="8483309">
    <w:abstractNumId w:val="16"/>
  </w:num>
  <w:num w:numId="6" w16cid:durableId="1844976898">
    <w:abstractNumId w:val="20"/>
  </w:num>
  <w:num w:numId="7" w16cid:durableId="265121235">
    <w:abstractNumId w:val="11"/>
  </w:num>
  <w:num w:numId="8" w16cid:durableId="359670111">
    <w:abstractNumId w:val="4"/>
  </w:num>
  <w:num w:numId="9" w16cid:durableId="2011327704">
    <w:abstractNumId w:val="26"/>
  </w:num>
  <w:num w:numId="10" w16cid:durableId="1694333401">
    <w:abstractNumId w:val="15"/>
  </w:num>
  <w:num w:numId="11" w16cid:durableId="1050768526">
    <w:abstractNumId w:val="21"/>
  </w:num>
  <w:num w:numId="12" w16cid:durableId="742412711">
    <w:abstractNumId w:val="10"/>
  </w:num>
  <w:num w:numId="13" w16cid:durableId="1237319840">
    <w:abstractNumId w:val="14"/>
  </w:num>
  <w:num w:numId="14" w16cid:durableId="863515719">
    <w:abstractNumId w:val="24"/>
  </w:num>
  <w:num w:numId="15" w16cid:durableId="1148208869">
    <w:abstractNumId w:val="30"/>
  </w:num>
  <w:num w:numId="16" w16cid:durableId="247540350">
    <w:abstractNumId w:val="3"/>
  </w:num>
  <w:num w:numId="17" w16cid:durableId="1429303557">
    <w:abstractNumId w:val="9"/>
  </w:num>
  <w:num w:numId="18" w16cid:durableId="319966715">
    <w:abstractNumId w:val="12"/>
  </w:num>
  <w:num w:numId="19" w16cid:durableId="1847788951">
    <w:abstractNumId w:val="28"/>
  </w:num>
  <w:num w:numId="20" w16cid:durableId="424574893">
    <w:abstractNumId w:val="2"/>
  </w:num>
  <w:num w:numId="21" w16cid:durableId="1778938735">
    <w:abstractNumId w:val="1"/>
  </w:num>
  <w:num w:numId="22" w16cid:durableId="704520410">
    <w:abstractNumId w:val="23"/>
  </w:num>
  <w:num w:numId="23" w16cid:durableId="314378242">
    <w:abstractNumId w:val="5"/>
  </w:num>
  <w:num w:numId="24" w16cid:durableId="1929150286">
    <w:abstractNumId w:val="29"/>
  </w:num>
  <w:num w:numId="25" w16cid:durableId="753866556">
    <w:abstractNumId w:val="25"/>
  </w:num>
  <w:num w:numId="26" w16cid:durableId="18430216">
    <w:abstractNumId w:val="17"/>
  </w:num>
  <w:num w:numId="27" w16cid:durableId="420489822">
    <w:abstractNumId w:val="6"/>
  </w:num>
  <w:num w:numId="28" w16cid:durableId="237374005">
    <w:abstractNumId w:val="8"/>
  </w:num>
  <w:num w:numId="29" w16cid:durableId="1227761008">
    <w:abstractNumId w:val="0"/>
  </w:num>
  <w:num w:numId="30" w16cid:durableId="1772317314">
    <w:abstractNumId w:val="13"/>
  </w:num>
  <w:num w:numId="31" w16cid:durableId="155438642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NrIwMTMztzQ3MjFQ0lEKTi0uzszPAykwrAUAFfI3sywAAAA="/>
  </w:docVars>
  <w:rsids>
    <w:rsidRoot w:val="00C7527A"/>
    <w:rsid w:val="00023293"/>
    <w:rsid w:val="0002440D"/>
    <w:rsid w:val="000331FB"/>
    <w:rsid w:val="00036FD0"/>
    <w:rsid w:val="000B23CF"/>
    <w:rsid w:val="00147A51"/>
    <w:rsid w:val="00154E1A"/>
    <w:rsid w:val="0016531C"/>
    <w:rsid w:val="001931CD"/>
    <w:rsid w:val="001A7775"/>
    <w:rsid w:val="001B523B"/>
    <w:rsid w:val="001C3BC4"/>
    <w:rsid w:val="00205BAC"/>
    <w:rsid w:val="0022242A"/>
    <w:rsid w:val="002462AA"/>
    <w:rsid w:val="00246A92"/>
    <w:rsid w:val="0025377A"/>
    <w:rsid w:val="002625B5"/>
    <w:rsid w:val="00262C22"/>
    <w:rsid w:val="00286044"/>
    <w:rsid w:val="002D3B46"/>
    <w:rsid w:val="002D4A3B"/>
    <w:rsid w:val="003D2EDF"/>
    <w:rsid w:val="003E3A84"/>
    <w:rsid w:val="0040295F"/>
    <w:rsid w:val="00441CA9"/>
    <w:rsid w:val="00486215"/>
    <w:rsid w:val="004A5655"/>
    <w:rsid w:val="004E0AB4"/>
    <w:rsid w:val="00551254"/>
    <w:rsid w:val="005C6696"/>
    <w:rsid w:val="0062635B"/>
    <w:rsid w:val="007F67B5"/>
    <w:rsid w:val="00817ABD"/>
    <w:rsid w:val="00840778"/>
    <w:rsid w:val="008C2FBF"/>
    <w:rsid w:val="00913BA1"/>
    <w:rsid w:val="00935039"/>
    <w:rsid w:val="00935B83"/>
    <w:rsid w:val="009369EE"/>
    <w:rsid w:val="00943F0F"/>
    <w:rsid w:val="009969E4"/>
    <w:rsid w:val="00A1261B"/>
    <w:rsid w:val="00A541B4"/>
    <w:rsid w:val="00AB5D2F"/>
    <w:rsid w:val="00B12083"/>
    <w:rsid w:val="00B260FE"/>
    <w:rsid w:val="00B35FBC"/>
    <w:rsid w:val="00B523D5"/>
    <w:rsid w:val="00BD5B5B"/>
    <w:rsid w:val="00BE15EE"/>
    <w:rsid w:val="00C7527A"/>
    <w:rsid w:val="00CB579D"/>
    <w:rsid w:val="00D1462E"/>
    <w:rsid w:val="00DA3CE4"/>
    <w:rsid w:val="00DB33F5"/>
    <w:rsid w:val="00DC74AE"/>
    <w:rsid w:val="00DF1CF1"/>
    <w:rsid w:val="00E00C19"/>
    <w:rsid w:val="00E01031"/>
    <w:rsid w:val="00E32148"/>
    <w:rsid w:val="00E44D24"/>
    <w:rsid w:val="00EE08D7"/>
    <w:rsid w:val="00F03EC0"/>
    <w:rsid w:val="00F605DA"/>
    <w:rsid w:val="00FF0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35BFB4AD"/>
  <w15:chartTrackingRefBased/>
  <w15:docId w15:val="{12BA94A5-51F1-4A74-B208-6680F30F4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527A"/>
    <w:rPr>
      <w:sz w:val="24"/>
      <w:szCs w:val="24"/>
    </w:rPr>
  </w:style>
  <w:style w:type="paragraph" w:styleId="Heading1">
    <w:name w:val="heading 1"/>
    <w:basedOn w:val="Normal"/>
    <w:next w:val="Normal"/>
    <w:qFormat/>
    <w:rsid w:val="00C7527A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C7527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customStyle="1" w:styleId="Heading2Char">
    <w:name w:val="Heading 2 Char"/>
    <w:link w:val="Heading2"/>
    <w:rsid w:val="00C7527A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paragraph" w:styleId="Title">
    <w:name w:val="Title"/>
    <w:basedOn w:val="Normal"/>
    <w:qFormat/>
    <w:rsid w:val="00C7527A"/>
    <w:pPr>
      <w:jc w:val="center"/>
    </w:pPr>
    <w:rPr>
      <w:sz w:val="48"/>
    </w:rPr>
  </w:style>
  <w:style w:type="character" w:styleId="Hyperlink">
    <w:name w:val="Hyperlink"/>
    <w:rsid w:val="001C3BC4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2462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Brandonwilson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2</Words>
  <Characters>1783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ia McCullough</vt:lpstr>
    </vt:vector>
  </TitlesOfParts>
  <Company>University of Southern Indiana</Company>
  <LinksUpToDate>false</LinksUpToDate>
  <CharactersWithSpaces>2091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mailto:Brandonwilson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a McCullough</dc:title>
  <dc:subject/>
  <dc:creator>Glenna Bower</dc:creator>
  <cp:keywords/>
  <cp:lastModifiedBy>Fifer, Stephanie L</cp:lastModifiedBy>
  <cp:revision>2</cp:revision>
  <cp:lastPrinted>2014-05-14T14:19:00Z</cp:lastPrinted>
  <dcterms:created xsi:type="dcterms:W3CDTF">2022-12-21T21:48:00Z</dcterms:created>
  <dcterms:modified xsi:type="dcterms:W3CDTF">2022-12-21T21:48:00Z</dcterms:modified>
</cp:coreProperties>
</file>